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0323C2" w14:textId="741601FD" w:rsidR="005006F4" w:rsidRDefault="005006F4">
      <w:r>
        <w:t>Coursera: Introduction to Programming with MATLAB.</w:t>
      </w:r>
    </w:p>
    <w:p w14:paraId="0B5732CF" w14:textId="49FBB124" w:rsidR="003A5D61" w:rsidRDefault="003A5D61">
      <w:r>
        <w:t>Week 7 : Lesson 6 : Loops</w:t>
      </w:r>
    </w:p>
    <w:p w14:paraId="5EDF729E" w14:textId="77777777" w:rsidR="005006F4" w:rsidRDefault="005006F4"/>
    <w:p w14:paraId="15D4E0EA" w14:textId="76862D8B" w:rsidR="00EB13C1" w:rsidRPr="00EB13C1" w:rsidRDefault="00EB13C1">
      <w:pPr>
        <w:rPr>
          <w:u w:val="single"/>
        </w:rPr>
      </w:pPr>
      <w:r w:rsidRPr="00EB13C1">
        <w:rPr>
          <w:u w:val="single"/>
        </w:rPr>
        <w:t>For Loop:</w:t>
      </w:r>
    </w:p>
    <w:p w14:paraId="66920CE7" w14:textId="21535AF3" w:rsidR="00C81D40" w:rsidRDefault="00806003">
      <w:r>
        <w:rPr>
          <w:noProof/>
        </w:rPr>
        <w:drawing>
          <wp:inline distT="0" distB="0" distL="0" distR="0" wp14:anchorId="2626E296" wp14:editId="7D2F7B0E">
            <wp:extent cx="6645910" cy="12909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53312" w14:textId="166106FE" w:rsidR="00806003" w:rsidRDefault="00806003" w:rsidP="00806003">
      <w:pPr>
        <w:spacing w:line="307" w:lineRule="atLeast"/>
      </w:pPr>
      <w:r>
        <w:t xml:space="preserve">Ans: </w:t>
      </w:r>
    </w:p>
    <w:p w14:paraId="231A91E3" w14:textId="7A05EAFF" w:rsidR="00806003" w:rsidRPr="00806003" w:rsidRDefault="00806003" w:rsidP="00806003">
      <w:pPr>
        <w:spacing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mma = halfsum(A)</w:t>
      </w:r>
    </w:p>
    <w:p w14:paraId="4D5B731A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row col] = size(A);</w:t>
      </w:r>
    </w:p>
    <w:p w14:paraId="485B8AC8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mma =0;</w:t>
      </w:r>
    </w:p>
    <w:p w14:paraId="7AE7E86E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=1:row</w:t>
      </w:r>
    </w:p>
    <w:p w14:paraId="2DCCB2A2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=1:col</w:t>
      </w:r>
    </w:p>
    <w:p w14:paraId="20EDAF45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&lt;=c</w:t>
      </w:r>
    </w:p>
    <w:p w14:paraId="5969A94E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summa = summa + A(r,c);</w:t>
      </w:r>
    </w:p>
    <w:p w14:paraId="4590FADD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5F4CED8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7BB01725" w14:textId="77777777" w:rsidR="00806003" w:rsidRPr="00806003" w:rsidRDefault="00806003" w:rsidP="00806003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06003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38D3DE22" w14:textId="338D5D09" w:rsidR="00806003" w:rsidRDefault="00806003"/>
    <w:p w14:paraId="31B0E431" w14:textId="7F05107E" w:rsidR="002607F8" w:rsidRDefault="002607F8">
      <w:pPr>
        <w:rPr>
          <w:u w:val="single"/>
        </w:rPr>
      </w:pPr>
      <w:r w:rsidRPr="002607F8">
        <w:rPr>
          <w:u w:val="single"/>
        </w:rPr>
        <w:t>While loop</w:t>
      </w:r>
    </w:p>
    <w:p w14:paraId="0056B8E0" w14:textId="62F76767" w:rsidR="002607F8" w:rsidRPr="002607F8" w:rsidRDefault="002607F8">
      <w:r>
        <w:rPr>
          <w:noProof/>
        </w:rPr>
        <w:drawing>
          <wp:inline distT="0" distB="0" distL="0" distR="0" wp14:anchorId="4846C2CB" wp14:editId="73B73C2A">
            <wp:extent cx="6645910" cy="9531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68C01" w14:textId="1BE5FFA5" w:rsidR="00453B54" w:rsidRDefault="00453B54"/>
    <w:p w14:paraId="618D2B64" w14:textId="14DD237A" w:rsidR="00453B54" w:rsidRDefault="002607F8">
      <w:r>
        <w:t>Ans:</w:t>
      </w:r>
    </w:p>
    <w:p w14:paraId="0C14639B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2607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k = next_prime(n)</w:t>
      </w:r>
    </w:p>
    <w:p w14:paraId="053DE40A" w14:textId="77777777" w:rsidR="002607F8" w:rsidRPr="002607F8" w:rsidRDefault="002607F8" w:rsidP="002607F8">
      <w:pPr>
        <w:spacing w:after="24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6205FC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while </w:t>
      </w:r>
      <w:r w:rsidRPr="002607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~isprime(n+1)</w:t>
      </w:r>
    </w:p>
    <w:p w14:paraId="758C70C8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n=n+2;</w:t>
      </w:r>
    </w:p>
    <w:p w14:paraId="27CF9980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2408C41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k=n+1;</w:t>
      </w:r>
    </w:p>
    <w:p w14:paraId="615181C3" w14:textId="77777777" w:rsidR="002607F8" w:rsidRPr="002607F8" w:rsidRDefault="002607F8" w:rsidP="002607F8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07F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</w:p>
    <w:p w14:paraId="2116846E" w14:textId="77777777" w:rsidR="001D452D" w:rsidRDefault="001D452D">
      <w:pPr>
        <w:rPr>
          <w:u w:val="single"/>
        </w:rPr>
      </w:pPr>
    </w:p>
    <w:p w14:paraId="62B05061" w14:textId="77777777" w:rsidR="001D452D" w:rsidRDefault="001D452D">
      <w:pPr>
        <w:rPr>
          <w:u w:val="single"/>
        </w:rPr>
      </w:pPr>
    </w:p>
    <w:p w14:paraId="5FA3305D" w14:textId="77777777" w:rsidR="001D452D" w:rsidRDefault="001D452D">
      <w:pPr>
        <w:rPr>
          <w:u w:val="single"/>
        </w:rPr>
      </w:pPr>
    </w:p>
    <w:p w14:paraId="4FF2F909" w14:textId="77777777" w:rsidR="001D452D" w:rsidRDefault="001D452D">
      <w:pPr>
        <w:rPr>
          <w:u w:val="single"/>
        </w:rPr>
      </w:pPr>
    </w:p>
    <w:p w14:paraId="7C8527E3" w14:textId="77777777" w:rsidR="001D452D" w:rsidRDefault="001D452D">
      <w:pPr>
        <w:rPr>
          <w:u w:val="single"/>
        </w:rPr>
      </w:pPr>
    </w:p>
    <w:p w14:paraId="21E17C98" w14:textId="77777777" w:rsidR="001D452D" w:rsidRDefault="001D452D">
      <w:pPr>
        <w:rPr>
          <w:u w:val="single"/>
        </w:rPr>
      </w:pPr>
    </w:p>
    <w:p w14:paraId="02A6AF5A" w14:textId="1B583477" w:rsidR="002607F8" w:rsidRDefault="001D452D">
      <w:pPr>
        <w:rPr>
          <w:u w:val="single"/>
        </w:rPr>
      </w:pPr>
      <w:r w:rsidRPr="001D452D">
        <w:rPr>
          <w:u w:val="single"/>
        </w:rPr>
        <w:t>Logical Array</w:t>
      </w:r>
    </w:p>
    <w:p w14:paraId="0D82C161" w14:textId="45020F65" w:rsidR="001D452D" w:rsidRDefault="001D452D">
      <w:pPr>
        <w:rPr>
          <w:u w:val="single"/>
        </w:rPr>
      </w:pPr>
      <w:r>
        <w:rPr>
          <w:noProof/>
        </w:rPr>
        <w:drawing>
          <wp:inline distT="0" distB="0" distL="0" distR="0" wp14:anchorId="6CCD5F3C" wp14:editId="14561220">
            <wp:extent cx="6645910" cy="7264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57140" w14:textId="62BC81F6" w:rsidR="001D452D" w:rsidRDefault="001D452D">
      <w:r>
        <w:rPr>
          <w:u w:val="single"/>
        </w:rPr>
        <w:t xml:space="preserve"> </w:t>
      </w:r>
      <w:r>
        <w:t>Ans:</w:t>
      </w:r>
    </w:p>
    <w:p w14:paraId="1B501185" w14:textId="77777777" w:rsidR="001D452D" w:rsidRPr="001D452D" w:rsidRDefault="001D452D" w:rsidP="001D452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452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1D452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freeze = freezing(v)</w:t>
      </w:r>
    </w:p>
    <w:p w14:paraId="69BCED83" w14:textId="77777777" w:rsidR="001D452D" w:rsidRPr="001D452D" w:rsidRDefault="001D452D" w:rsidP="001D452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452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 = v(v&lt;32);</w:t>
      </w:r>
    </w:p>
    <w:p w14:paraId="0FF09E66" w14:textId="77777777" w:rsidR="001D452D" w:rsidRPr="001D452D" w:rsidRDefault="001D452D" w:rsidP="001D452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D452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freeze = length(num);</w:t>
      </w:r>
    </w:p>
    <w:p w14:paraId="74D2A583" w14:textId="41AC0433" w:rsidR="001D452D" w:rsidRDefault="001D452D"/>
    <w:p w14:paraId="7F29EAA5" w14:textId="061BBF25" w:rsidR="00E869AB" w:rsidRDefault="00E869AB"/>
    <w:p w14:paraId="7180A403" w14:textId="18A0419D" w:rsidR="00E869AB" w:rsidRDefault="00E869AB">
      <w:r>
        <w:t>Week 6 : Wrap up</w:t>
      </w:r>
    </w:p>
    <w:p w14:paraId="5701F242" w14:textId="0AD6ABF3" w:rsidR="00E869AB" w:rsidRDefault="00E869AB">
      <w:r>
        <w:rPr>
          <w:noProof/>
        </w:rPr>
        <w:drawing>
          <wp:inline distT="0" distB="0" distL="0" distR="0" wp14:anchorId="27A699B5" wp14:editId="6750338E">
            <wp:extent cx="6645910" cy="142176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2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F4930" w14:textId="7BA23684" w:rsidR="00E869AB" w:rsidRDefault="00E869AB"/>
    <w:p w14:paraId="19125227" w14:textId="077EF3CD" w:rsidR="00E869AB" w:rsidRDefault="00E869AB">
      <w:r>
        <w:t>Ans:</w:t>
      </w:r>
    </w:p>
    <w:p w14:paraId="655FE30E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summa, index]=max_sum(v,n)</w:t>
      </w:r>
    </w:p>
    <w:p w14:paraId="2A967A43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&gt;length(v)</w:t>
      </w:r>
    </w:p>
    <w:p w14:paraId="69DD1E93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summa=0;</w:t>
      </w:r>
    </w:p>
    <w:p w14:paraId="62EADD1E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index=-1;</w:t>
      </w:r>
    </w:p>
    <w:p w14:paraId="6731C16E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</w:p>
    <w:p w14:paraId="7AD68AA0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13910B06" w14:textId="77777777" w:rsidR="006853EC" w:rsidRPr="006853EC" w:rsidRDefault="006853EC" w:rsidP="006853EC">
      <w:pPr>
        <w:spacing w:after="24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609210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summa = -inf;</w:t>
      </w:r>
    </w:p>
    <w:p w14:paraId="19D04216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index = -1;</w:t>
      </w:r>
    </w:p>
    <w:p w14:paraId="65840A66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</w:p>
    <w:p w14:paraId="158FE50A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= 1:length(v)-n+1</w:t>
      </w:r>
    </w:p>
    <w:p w14:paraId="4C527F62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currentv=v(i:i+n-1);</w:t>
      </w:r>
    </w:p>
    <w:p w14:paraId="13EDA8C6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currentsumma = sum(currentv);</w:t>
      </w:r>
    </w:p>
    <w:p w14:paraId="1F706310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urrentsumma &gt; summa</w:t>
      </w:r>
    </w:p>
    <w:p w14:paraId="359519F4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summa = currentsumma;</w:t>
      </w:r>
    </w:p>
    <w:p w14:paraId="341187DF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index = i;</w:t>
      </w:r>
    </w:p>
    <w:p w14:paraId="1F9654E0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542C733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4DE0E7B6" w14:textId="77777777" w:rsidR="006853EC" w:rsidRPr="006853EC" w:rsidRDefault="006853EC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53E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2C5BB952" w14:textId="4692DF7E" w:rsidR="00E869AB" w:rsidRPr="006853EC" w:rsidRDefault="00E869AB" w:rsidP="006853E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sectPr w:rsidR="00E869AB" w:rsidRPr="006853EC" w:rsidSect="00806003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jYxNLOwMDMxtDRR0lEKTi0uzszPAykwqQUANj+5HSwAAAA="/>
  </w:docVars>
  <w:rsids>
    <w:rsidRoot w:val="00055A30"/>
    <w:rsid w:val="00055A30"/>
    <w:rsid w:val="001D452D"/>
    <w:rsid w:val="002607F8"/>
    <w:rsid w:val="003A5D61"/>
    <w:rsid w:val="00453B54"/>
    <w:rsid w:val="005006F4"/>
    <w:rsid w:val="006853EC"/>
    <w:rsid w:val="006D45D0"/>
    <w:rsid w:val="00806003"/>
    <w:rsid w:val="00AA132D"/>
    <w:rsid w:val="00CC421D"/>
    <w:rsid w:val="00E869AB"/>
    <w:rsid w:val="00EB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0BDBA"/>
  <w15:chartTrackingRefBased/>
  <w15:docId w15:val="{4438B47B-0D79-4C8B-A06D-0D19C6887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059235a421">
    <w:name w:val="s059235a421"/>
    <w:basedOn w:val="DefaultParagraphFont"/>
    <w:rsid w:val="00806003"/>
    <w:rPr>
      <w:strike w:val="0"/>
      <w:dstrike w:val="0"/>
      <w:color w:val="0000FF"/>
      <w:u w:val="none"/>
      <w:effect w:val="none"/>
    </w:rPr>
  </w:style>
  <w:style w:type="character" w:customStyle="1" w:styleId="s059235a43">
    <w:name w:val="s059235a43"/>
    <w:basedOn w:val="DefaultParagraphFont"/>
    <w:rsid w:val="00806003"/>
  </w:style>
  <w:style w:type="character" w:customStyle="1" w:styleId="s76e2deff21">
    <w:name w:val="s76e2deff21"/>
    <w:basedOn w:val="DefaultParagraphFont"/>
    <w:rsid w:val="002607F8"/>
    <w:rPr>
      <w:strike w:val="0"/>
      <w:dstrike w:val="0"/>
      <w:color w:val="0000FF"/>
      <w:u w:val="none"/>
      <w:effect w:val="none"/>
    </w:rPr>
  </w:style>
  <w:style w:type="character" w:customStyle="1" w:styleId="s76e2deff3">
    <w:name w:val="s76e2deff3"/>
    <w:basedOn w:val="DefaultParagraphFont"/>
    <w:rsid w:val="002607F8"/>
  </w:style>
  <w:style w:type="character" w:customStyle="1" w:styleId="sd30f0c5421">
    <w:name w:val="sd30f0c5421"/>
    <w:basedOn w:val="DefaultParagraphFont"/>
    <w:rsid w:val="001D452D"/>
    <w:rPr>
      <w:strike w:val="0"/>
      <w:dstrike w:val="0"/>
      <w:color w:val="0000FF"/>
      <w:u w:val="none"/>
      <w:effect w:val="none"/>
    </w:rPr>
  </w:style>
  <w:style w:type="character" w:customStyle="1" w:styleId="sd30f0c543">
    <w:name w:val="sd30f0c543"/>
    <w:basedOn w:val="DefaultParagraphFont"/>
    <w:rsid w:val="001D452D"/>
  </w:style>
  <w:style w:type="character" w:customStyle="1" w:styleId="sf11a4ca421">
    <w:name w:val="sf11a4ca421"/>
    <w:basedOn w:val="DefaultParagraphFont"/>
    <w:rsid w:val="00E869AB"/>
    <w:rPr>
      <w:strike w:val="0"/>
      <w:dstrike w:val="0"/>
      <w:color w:val="0000FF"/>
      <w:u w:val="none"/>
      <w:effect w:val="none"/>
    </w:rPr>
  </w:style>
  <w:style w:type="character" w:customStyle="1" w:styleId="sf11a4ca43">
    <w:name w:val="sf11a4ca43"/>
    <w:basedOn w:val="DefaultParagraphFont"/>
    <w:rsid w:val="00E869AB"/>
  </w:style>
  <w:style w:type="character" w:customStyle="1" w:styleId="sf11a4ca441">
    <w:name w:val="sf11a4ca441"/>
    <w:basedOn w:val="DefaultParagraphFont"/>
    <w:rsid w:val="00E869AB"/>
    <w:rPr>
      <w:strike w:val="0"/>
      <w:dstrike w:val="0"/>
      <w:color w:val="A020F0"/>
      <w:u w:val="none"/>
      <w:effect w:val="none"/>
    </w:rPr>
  </w:style>
  <w:style w:type="character" w:customStyle="1" w:styleId="s930baa9b21">
    <w:name w:val="s930baa9b21"/>
    <w:basedOn w:val="DefaultParagraphFont"/>
    <w:rsid w:val="006853EC"/>
    <w:rPr>
      <w:strike w:val="0"/>
      <w:dstrike w:val="0"/>
      <w:color w:val="0000FF"/>
      <w:u w:val="none"/>
      <w:effect w:val="none"/>
    </w:rPr>
  </w:style>
  <w:style w:type="character" w:customStyle="1" w:styleId="s930baa9b3">
    <w:name w:val="s930baa9b3"/>
    <w:basedOn w:val="DefaultParagraphFont"/>
    <w:rsid w:val="006853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5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3318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671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3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50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9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634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98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1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3917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26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42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84031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16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84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9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481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76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8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83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79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9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992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57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66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395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94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082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248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6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28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2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9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892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1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5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908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465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46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726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44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9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819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40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27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74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74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01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3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04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53136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7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839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EY Abhishek Vivekanand</dc:creator>
  <cp:keywords/>
  <dc:description/>
  <cp:lastModifiedBy>PANDEY Abhishek Vivekanand</cp:lastModifiedBy>
  <cp:revision>12</cp:revision>
  <dcterms:created xsi:type="dcterms:W3CDTF">2020-04-15T14:10:00Z</dcterms:created>
  <dcterms:modified xsi:type="dcterms:W3CDTF">2020-04-16T10:22:00Z</dcterms:modified>
</cp:coreProperties>
</file>